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078B4832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B26729">
        <w:rPr>
          <w:sz w:val="32"/>
          <w:szCs w:val="32"/>
        </w:rPr>
        <w:t>7</w:t>
      </w:r>
    </w:p>
    <w:p w14:paraId="0FB75E50" w14:textId="241844F1" w:rsidR="005B3D47" w:rsidRPr="003132C2" w:rsidRDefault="00C62CB1" w:rsidP="003132C2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pril </w:t>
      </w:r>
      <w:r w:rsidR="00B26729">
        <w:rPr>
          <w:sz w:val="24"/>
          <w:szCs w:val="24"/>
        </w:rPr>
        <w:t>25</w:t>
      </w:r>
      <w:r w:rsidR="003132C2" w:rsidRPr="003132C2">
        <w:rPr>
          <w:sz w:val="24"/>
          <w:szCs w:val="24"/>
        </w:rPr>
        <w:t>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 xml:space="preserve">Index </w:t>
      </w:r>
      <w:proofErr w:type="gramStart"/>
      <w:r w:rsidRPr="003132C2">
        <w:rPr>
          <w:sz w:val="24"/>
          <w:szCs w:val="24"/>
        </w:rPr>
        <w:t>No. :</w:t>
      </w:r>
      <w:proofErr w:type="gramEnd"/>
      <w:r w:rsidRPr="003132C2">
        <w:rPr>
          <w:sz w:val="24"/>
          <w:szCs w:val="24"/>
        </w:rPr>
        <w:t xml:space="preserve"> 200445V</w:t>
      </w:r>
    </w:p>
    <w:p w14:paraId="7912B600" w14:textId="77777777" w:rsidR="00E21F7B" w:rsidRDefault="00E21F7B">
      <w:pPr>
        <w:rPr>
          <w:sz w:val="24"/>
          <w:szCs w:val="24"/>
        </w:rPr>
      </w:pPr>
    </w:p>
    <w:p w14:paraId="4F86032B" w14:textId="0F36650E" w:rsidR="001A15E0" w:rsidRDefault="001A15E0">
      <w:pPr>
        <w:rPr>
          <w:sz w:val="24"/>
          <w:szCs w:val="24"/>
        </w:rPr>
      </w:pPr>
      <w:r>
        <w:rPr>
          <w:sz w:val="24"/>
          <w:szCs w:val="24"/>
        </w:rPr>
        <w:t>Terminal Output</w:t>
      </w:r>
    </w:p>
    <w:p w14:paraId="46E2CA40" w14:textId="4B8955FA" w:rsidR="007A1074" w:rsidRDefault="00B26729" w:rsidP="007F3C99">
      <w:pPr>
        <w:rPr>
          <w:sz w:val="24"/>
          <w:szCs w:val="24"/>
        </w:rPr>
      </w:pPr>
      <w:r w:rsidRPr="00B26729">
        <w:rPr>
          <w:noProof/>
          <w:sz w:val="24"/>
          <w:szCs w:val="24"/>
        </w:rPr>
        <w:drawing>
          <wp:inline distT="0" distB="0" distL="0" distR="0" wp14:anchorId="6EB42AFD" wp14:editId="10E21D94">
            <wp:extent cx="1543265" cy="1714739"/>
            <wp:effectExtent l="0" t="0" r="0" b="0"/>
            <wp:docPr id="1951187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18733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1074">
        <w:rPr>
          <w:sz w:val="24"/>
          <w:szCs w:val="24"/>
        </w:rPr>
        <w:t xml:space="preserve"> </w:t>
      </w:r>
    </w:p>
    <w:p w14:paraId="05590565" w14:textId="77777777" w:rsidR="0082210C" w:rsidRDefault="0082210C" w:rsidP="007F3C99">
      <w:pPr>
        <w:rPr>
          <w:sz w:val="24"/>
          <w:szCs w:val="24"/>
        </w:rPr>
      </w:pPr>
    </w:p>
    <w:p w14:paraId="577C459D" w14:textId="4B54AFCF" w:rsidR="0082210C" w:rsidRDefault="0082210C" w:rsidP="00823E32">
      <w:r>
        <w:t>GitHub repository with code:</w:t>
      </w:r>
    </w:p>
    <w:p w14:paraId="3C2154C4" w14:textId="640C98C0" w:rsidR="0082210C" w:rsidRPr="00A97F3D" w:rsidRDefault="0082210C" w:rsidP="00823E32">
      <w:hyperlink r:id="rId6" w:history="1">
        <w:r w:rsidRPr="001869B8">
          <w:rPr>
            <w:rStyle w:val="Hyperlink"/>
            <w:sz w:val="24"/>
            <w:szCs w:val="24"/>
          </w:rPr>
          <w:t>https://github.com/Anuki16/cs2023-data-structures-algorithms/tree/master/Lab7</w:t>
        </w:r>
      </w:hyperlink>
      <w:r>
        <w:t xml:space="preserve"> </w:t>
      </w:r>
    </w:p>
    <w:sectPr w:rsidR="0082210C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3551">
    <w:abstractNumId w:val="1"/>
  </w:num>
  <w:num w:numId="2" w16cid:durableId="176844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rQUAF/7mMCwAAAA="/>
  </w:docVars>
  <w:rsids>
    <w:rsidRoot w:val="00F13E71"/>
    <w:rsid w:val="00055357"/>
    <w:rsid w:val="00174C4D"/>
    <w:rsid w:val="001A15E0"/>
    <w:rsid w:val="0024033C"/>
    <w:rsid w:val="00280EB6"/>
    <w:rsid w:val="002A5D41"/>
    <w:rsid w:val="002C65F8"/>
    <w:rsid w:val="003132C2"/>
    <w:rsid w:val="00354C63"/>
    <w:rsid w:val="003C2587"/>
    <w:rsid w:val="00472DD0"/>
    <w:rsid w:val="005538F5"/>
    <w:rsid w:val="005B3D47"/>
    <w:rsid w:val="006A57C6"/>
    <w:rsid w:val="006B2699"/>
    <w:rsid w:val="007A1074"/>
    <w:rsid w:val="007A5669"/>
    <w:rsid w:val="007F3C99"/>
    <w:rsid w:val="0082210C"/>
    <w:rsid w:val="00823E32"/>
    <w:rsid w:val="009249D6"/>
    <w:rsid w:val="009357DB"/>
    <w:rsid w:val="009738B7"/>
    <w:rsid w:val="009E35D1"/>
    <w:rsid w:val="009F4766"/>
    <w:rsid w:val="00A1427C"/>
    <w:rsid w:val="00A97F3D"/>
    <w:rsid w:val="00B23CB0"/>
    <w:rsid w:val="00B26729"/>
    <w:rsid w:val="00C62CB1"/>
    <w:rsid w:val="00CB0A66"/>
    <w:rsid w:val="00CF064C"/>
    <w:rsid w:val="00D65428"/>
    <w:rsid w:val="00E21F7B"/>
    <w:rsid w:val="00E7253B"/>
    <w:rsid w:val="00F13E71"/>
    <w:rsid w:val="00F348F2"/>
    <w:rsid w:val="00F3583A"/>
    <w:rsid w:val="00F6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0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C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nuki16/cs2023-data-structures-algorithms/tree/master/Lab7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6</cp:revision>
  <cp:lastPrinted>2023-04-25T10:37:00Z</cp:lastPrinted>
  <dcterms:created xsi:type="dcterms:W3CDTF">2023-04-25T10:25:00Z</dcterms:created>
  <dcterms:modified xsi:type="dcterms:W3CDTF">2023-04-25T10:39:00Z</dcterms:modified>
</cp:coreProperties>
</file>